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title-developer-guide-for-custom-modules"/>
    <w:p>
      <w:pPr>
        <w:pStyle w:val="Heading1"/>
      </w:pPr>
      <w:r>
        <w:t xml:space="preserve">Title: Developer Guide for custom modules</w:t>
      </w:r>
    </w:p>
    <w:p>
      <w:pPr>
        <w:pStyle w:val="FirstParagraph"/>
      </w:pPr>
      <w:r>
        <w:rPr>
          <w:b/>
          <w:bCs/>
        </w:rPr>
        <w:t xml:space="preserve">1. If you are writing a code where you are looping through the Modules using "Lead", "Contact", "SalesAccount" and "Deal" strings, we should start using module_customizations table data instead. </w:t>
      </w:r>
    </w:p>
    <w:p>
      <w:pPr>
        <w:pStyle w:val="BodyText"/>
      </w:pPr>
      <w:r>
        <w:t xml:space="preserve">=&gt; You can refer the below screenshots to see the variation in accessing the specifics about the modules i.e, Accessing forms, records and serializer etc.</w:t>
      </w:r>
      <w:r>
        <w:br/>
      </w:r>
      <w:r>
        <w:t xml:space="preserve">=&gt; We moved specifics about the modules inside the ModuleCustomization Model so that Developers can easily handle the code for both Default and Custom modules  without keeping any checks for custom/not.</w:t>
      </w:r>
      <w:r>
        <w:br/>
      </w:r>
      <w:r>
        <w:t xml:space="preserve">=&gt; You can add your own instance methods inside ModuleCustomization Model similar like es_index_name, serializer_name etc during your implementations for better code maintenance.</w:t>
      </w:r>
      <w:r>
        <w:br/>
      </w:r>
      <w:r>
        <w:br/>
      </w:r>
      <w:r>
        <w:t xml:space="preserve">=&gt; If you wish to handle only the default modules, you can still write like the below "New Code" by replacing "current_account.module_customizations" with "ModuleCustomization.cached_default_modules"</w:t>
      </w:r>
      <w:r>
        <w:br/>
      </w:r>
      <w:r>
        <w:t xml:space="preserve">=&gt; If you wish to handle only the default modules, you can still write like the below "New Code" by replacing "current_account.module_customizations" with "ModuleCustomization.cached_custom_modules"</w:t>
      </w:r>
    </w:p>
    <w:p>
      <w:pPr>
        <w:pStyle w:val="BodyText"/>
      </w:pPr>
      <w:r>
        <w:t xml:space="preserve">       </w:t>
      </w:r>
      <w:r>
        <w:t xml:space="preserve"> </w:t>
      </w:r>
      <w:r>
        <w:rPr>
          <w:b/>
          <w:bCs/>
        </w:rPr>
        <w:t xml:space="preserve">Old Code:</w:t>
      </w:r>
    </w:p>
    <w:p>
      <w:pPr>
        <w:pStyle w:val="BodyText"/>
      </w:pPr>
      <w:r>
        <w:t xml:space="preserve">        </w:t>
      </w:r>
      <w:r>
        <w:drawing>
          <wp:inline>
            <wp:extent cx="5334000" cy="194768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7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       </w:t>
      </w:r>
    </w:p>
    <w:p>
      <w:pPr>
        <w:pStyle w:val="BodyText"/>
      </w:pPr>
      <w:r>
        <w:t xml:space="preserve">       </w:t>
      </w:r>
      <w:r>
        <w:t xml:space="preserve"> </w:t>
      </w:r>
      <w:r>
        <w:rPr>
          <w:b/>
          <w:bCs/>
        </w:rPr>
        <w:t xml:space="preserve">New Code:</w:t>
      </w:r>
    </w:p>
    <w:p>
      <w:pPr>
        <w:pStyle w:val="BodyText"/>
      </w:pPr>
      <w:r>
        <w:rPr>
          <w:b/>
          <w:bCs/>
        </w:rPr>
        <w:t xml:space="preserve">        </w:t>
      </w:r>
      <w:r>
        <w:drawing>
          <wp:inline>
            <wp:extent cx="5334000" cy="180983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:image/png;base64,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9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 2. Increasing the custom modules limit:</w:t>
      </w:r>
    </w:p>
    <w:p>
      <w:pPr>
        <w:pStyle w:val="BodyText"/>
      </w:pPr>
      <w:r>
        <w:t xml:space="preserve"> Most of the implementation of custom modules runs around the constant MAX_CUSTOM_MODULES_ALLOWED which is set during application initialization. So, there will be very minimum places where you might have to make changes to support more custom modules.</w:t>
      </w:r>
    </w:p>
    <w:p>
      <w:pPr>
        <w:pStyle w:val="Compact"/>
        <w:numPr>
          <w:ilvl w:val="0"/>
          <w:numId w:val="1001"/>
        </w:numPr>
      </w:pPr>
      <w:r>
        <w:t xml:space="preserve">Write a Migration to add the 3 (1 - default fields, 2 - custom fields) tables for each new module.  </w:t>
      </w:r>
      <w:r>
        <w:br/>
      </w:r>
      <w:r>
        <w:t xml:space="preserve">Reference: </w:t>
      </w:r>
      <w:r>
        <w:br/>
      </w:r>
      <w:hyperlink r:id="rId26">
        <w:r>
          <w:rPr>
            <w:rStyle w:val="Hyperlink"/>
          </w:rPr>
          <w:t xml:space="preserve">https://github.com/freshdesk/freshsales/blob/master/db/migrate/20190404085003_create_custom_module_tables.rb</w:t>
        </w:r>
      </w:hyperlink>
      <w:r>
        <w:br/>
      </w:r>
      <w:hyperlink r:id="rId27">
        <w:r>
          <w:rPr>
            <w:rStyle w:val="Hyperlink"/>
          </w:rPr>
          <w:t xml:space="preserve">https://github.com/freshdesk/freshsales/blob/master/db/migrate/20190404085004_create_custom_field_tables_for_custom_modules.rb</w:t>
        </w:r>
      </w:hyperlink>
      <w:r>
        <w:br/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dd  Index in Elastic search for the new modules. Before adding the index you need to specify the shard_count in elasticsearch.yml for Development and in stack settings for Staging/Production. </w:t>
      </w:r>
      <w:r>
        <w:br/>
      </w:r>
      <w:r>
        <w:t xml:space="preserve">Reference:</w:t>
      </w:r>
      <w:r>
        <w:br/>
      </w:r>
      <w:hyperlink r:id="rId28">
        <w:r>
          <w:rPr>
            <w:rStyle w:val="Hyperlink"/>
          </w:rPr>
          <w:t xml:space="preserve">https://github.com/freshdesk/freshsales/blob/master/db/migrate/20190404085005_add_custom_module_indices_in_es.rb</w:t>
        </w:r>
      </w:hyperlink>
      <w:r>
        <w:br/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Increase the count from 10 to desired number for the constant MAX_CUSTOM_MODULES_ALLOWED inside custom_module_loading.rb </w:t>
      </w:r>
    </w:p>
    <w:p>
      <w:pPr>
        <w:pStyle w:val="Compact"/>
        <w:numPr>
          <w:ilvl w:val="0"/>
          <w:numId w:val="1001"/>
        </w:numPr>
      </w:pPr>
      <w:r>
        <w:t xml:space="preserve">Add the Model for the new custom modules inside app/models/custom_module.rb</w:t>
      </w:r>
    </w:p>
    <w:p>
      <w:pPr>
        <w:pStyle w:val="Compact"/>
        <w:numPr>
          <w:ilvl w:val="0"/>
          <w:numId w:val="1001"/>
        </w:numPr>
      </w:pPr>
      <w:r>
        <w:t xml:space="preserve">Add a constant for strong the forms inside memcache_keys.rb similar like ACCOUNT_CUSTOM_MODULE1_FORMS</w:t>
      </w:r>
    </w:p>
    <w:p>
      <w:pPr>
        <w:pStyle w:val="Compact"/>
        <w:numPr>
          <w:ilvl w:val="0"/>
          <w:numId w:val="1001"/>
        </w:numPr>
      </w:pPr>
      <w:r>
        <w:t xml:space="preserve">Add privileges for the new module inside privileges.yml and privileges_dendencies.yml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hyperlink" Id="rId26" Target="https://github.com/freshdesk/freshsales/blob/master/db/migrate/20190404085003_create_custom_module_tables.rb" TargetMode="External" /><Relationship Type="http://schemas.openxmlformats.org/officeDocument/2006/relationships/hyperlink" Id="rId27" Target="https://github.com/freshdesk/freshsales/blob/master/db/migrate/20190404085004_create_custom_field_tables_for_custom_modules.rb" TargetMode="External" /><Relationship Type="http://schemas.openxmlformats.org/officeDocument/2006/relationships/hyperlink" Id="rId28" Target="https://github.com/freshdesk/freshsales/blob/master/db/migrate/20190404085005_add_custom_module_indices_in_es.r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thub.com/freshdesk/freshsales/blob/master/db/migrate/20190404085003_create_custom_module_tables.rb" TargetMode="External" /><Relationship Type="http://schemas.openxmlformats.org/officeDocument/2006/relationships/hyperlink" Id="rId27" Target="https://github.com/freshdesk/freshsales/blob/master/db/migrate/20190404085004_create_custom_field_tables_for_custom_modules.rb" TargetMode="External" /><Relationship Type="http://schemas.openxmlformats.org/officeDocument/2006/relationships/hyperlink" Id="rId28" Target="https://github.com/freshdesk/freshsales/blob/master/db/migrate/20190404085005_add_custom_module_indices_in_es.r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5:02Z</dcterms:created>
  <dcterms:modified xsi:type="dcterms:W3CDTF">2024-02-16T23:1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